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51BF" w:rsidRDefault="004951BF" w:rsidP="004951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</w:pPr>
    </w:p>
    <w:p w:rsidR="004951BF" w:rsidRPr="004951BF" w:rsidRDefault="004951BF" w:rsidP="004951BF">
      <w:pPr>
        <w:pStyle w:val="a3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</w:pPr>
      <w:bookmarkStart w:id="0" w:name="_GoBack"/>
      <w:bookmarkEnd w:id="0"/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First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,</w:t>
      </w:r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 xml:space="preserve"> put $ (the end of input marker) in Follow(S) (S is the start symbol)</w:t>
      </w:r>
    </w:p>
    <w:p w:rsidR="004951BF" w:rsidRDefault="004951BF" w:rsidP="004951BF">
      <w:pPr>
        <w:pStyle w:val="a3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</w:pPr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 xml:space="preserve">If there is a production A → </w:t>
      </w:r>
      <w:proofErr w:type="spellStart"/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aBb</w:t>
      </w:r>
      <w:proofErr w:type="spellEnd"/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 xml:space="preserve">, (where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‘</w:t>
      </w:r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a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’</w:t>
      </w:r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 xml:space="preserve"> can be a whole string) then everything in </w:t>
      </w:r>
      <w:proofErr w:type="gramStart"/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FIRST(</w:t>
      </w:r>
      <w:proofErr w:type="gramEnd"/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b) except for ε is placed in FOLLOW(B).</w:t>
      </w:r>
    </w:p>
    <w:p w:rsidR="004951BF" w:rsidRPr="004951BF" w:rsidRDefault="004951BF" w:rsidP="004951BF">
      <w:pPr>
        <w:pStyle w:val="a3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</w:rPr>
      </w:pPr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 xml:space="preserve">If there is a production A → </w:t>
      </w:r>
      <w:proofErr w:type="spellStart"/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aBb</w:t>
      </w:r>
      <w:proofErr w:type="spellEnd"/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, where FIRST(b) contains ε, then everything in FOLLOW(A) is in FOLLOW(B)</w:t>
      </w:r>
    </w:p>
    <w:p w:rsidR="004951BF" w:rsidRPr="009474D1" w:rsidRDefault="004951BF" w:rsidP="004951BF">
      <w:pPr>
        <w:pStyle w:val="a3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</w:rPr>
      </w:pPr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 xml:space="preserve">If there is a production A → </w:t>
      </w:r>
      <w:proofErr w:type="spellStart"/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aB</w:t>
      </w:r>
      <w:proofErr w:type="spellEnd"/>
      <w:r w:rsidRPr="004951BF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</w:rPr>
        <w:t>, then everything in FOLLOW(A) is in FOLLOW(B)</w:t>
      </w:r>
    </w:p>
    <w:p w:rsidR="009474D1" w:rsidRDefault="009474D1" w:rsidP="009474D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</w:rPr>
      </w:pPr>
    </w:p>
    <w:sectPr w:rsidR="009474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ar(--ff-mono)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051F61"/>
    <w:multiLevelType w:val="hybridMultilevel"/>
    <w:tmpl w:val="EB282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7WwMDM2M7EwNDJW0lEKTi0uzszPAykwrAUAYZn26CwAAAA="/>
  </w:docVars>
  <w:rsids>
    <w:rsidRoot w:val="004951BF"/>
    <w:rsid w:val="000F2947"/>
    <w:rsid w:val="004951BF"/>
    <w:rsid w:val="0094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4951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4951BF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4951BF"/>
    <w:rPr>
      <w:rFonts w:ascii="Courier New" w:eastAsia="Times New Roman" w:hAnsi="Courier New" w:cs="Courier New"/>
      <w:sz w:val="20"/>
      <w:szCs w:val="20"/>
    </w:rPr>
  </w:style>
  <w:style w:type="paragraph" w:styleId="a3">
    <w:name w:val="List Paragraph"/>
    <w:basedOn w:val="a"/>
    <w:uiPriority w:val="34"/>
    <w:qFormat/>
    <w:rsid w:val="004951BF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4951B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4951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4951BF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4951BF"/>
    <w:rPr>
      <w:rFonts w:ascii="Courier New" w:eastAsia="Times New Roman" w:hAnsi="Courier New" w:cs="Courier New"/>
      <w:sz w:val="20"/>
      <w:szCs w:val="20"/>
    </w:rPr>
  </w:style>
  <w:style w:type="paragraph" w:styleId="a3">
    <w:name w:val="List Paragraph"/>
    <w:basedOn w:val="a"/>
    <w:uiPriority w:val="34"/>
    <w:qFormat/>
    <w:rsid w:val="004951BF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4951B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60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</dc:creator>
  <cp:lastModifiedBy>kanatov</cp:lastModifiedBy>
  <cp:revision>1</cp:revision>
  <dcterms:created xsi:type="dcterms:W3CDTF">2022-02-03T12:44:00Z</dcterms:created>
  <dcterms:modified xsi:type="dcterms:W3CDTF">2022-02-03T20:24:00Z</dcterms:modified>
</cp:coreProperties>
</file>